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77C8" w:rsidRDefault="00BA09F3" w:rsidP="00BA09F3">
      <w:pPr>
        <w:pStyle w:val="Title"/>
      </w:pPr>
      <w:r>
        <w:t xml:space="preserve">Checklist </w:t>
      </w:r>
      <w:r w:rsidR="00406FF4">
        <w:t xml:space="preserve">of Questions </w:t>
      </w:r>
      <w:r>
        <w:t xml:space="preserve">for </w:t>
      </w:r>
      <w:r w:rsidR="0028155D">
        <w:t>Defining Solution Boundaries</w:t>
      </w:r>
    </w:p>
    <w:p w:rsidR="00A304A9" w:rsidRPr="00406FF4" w:rsidRDefault="00A304A9" w:rsidP="00A304A9">
      <w:pPr>
        <w:pStyle w:val="Title"/>
        <w:rPr>
          <w:b w:val="0"/>
          <w:sz w:val="28"/>
          <w:szCs w:val="28"/>
        </w:rPr>
      </w:pPr>
      <w:r w:rsidRPr="00406FF4">
        <w:rPr>
          <w:b w:val="0"/>
          <w:sz w:val="28"/>
          <w:szCs w:val="28"/>
        </w:rPr>
        <w:t xml:space="preserve">from </w:t>
      </w:r>
      <w:r w:rsidRPr="00F54384">
        <w:rPr>
          <w:b w:val="0"/>
          <w:i/>
          <w:sz w:val="28"/>
          <w:szCs w:val="28"/>
        </w:rPr>
        <w:t>Software Requirements Essentials</w:t>
      </w:r>
      <w:r>
        <w:rPr>
          <w:b w:val="0"/>
          <w:i/>
          <w:sz w:val="28"/>
          <w:szCs w:val="28"/>
        </w:rPr>
        <w:br/>
      </w:r>
      <w:r w:rsidRPr="00406FF4">
        <w:rPr>
          <w:b w:val="0"/>
          <w:sz w:val="28"/>
          <w:szCs w:val="28"/>
        </w:rPr>
        <w:t>by Karl Wiegers and Candase Hokanson</w:t>
      </w:r>
    </w:p>
    <w:p w:rsidR="00406FF4" w:rsidRPr="00406FF4" w:rsidRDefault="00406FF4" w:rsidP="00BA09F3">
      <w:pPr>
        <w:pStyle w:val="Title"/>
        <w:rPr>
          <w:b w:val="0"/>
          <w:sz w:val="28"/>
          <w:szCs w:val="28"/>
        </w:rPr>
      </w:pPr>
      <w:bookmarkStart w:id="0" w:name="_GoBack"/>
      <w:bookmarkEnd w:id="0"/>
    </w:p>
    <w:p w:rsidR="0028155D" w:rsidRPr="0028155D" w:rsidRDefault="0028155D" w:rsidP="0028155D">
      <w:pPr>
        <w:pStyle w:val="BullList"/>
        <w:rPr>
          <w:rStyle w:val="normaltextrun"/>
        </w:rPr>
      </w:pPr>
      <w:r w:rsidRPr="0028155D">
        <w:rPr>
          <w:rStyle w:val="normaltextrun"/>
        </w:rPr>
        <w:t>Which business processes, functions, data, and events will be part of the solution? Which ones will remain outside it?</w:t>
      </w:r>
    </w:p>
    <w:p w:rsidR="0028155D" w:rsidRPr="0028155D" w:rsidRDefault="0028155D" w:rsidP="0028155D">
      <w:pPr>
        <w:pStyle w:val="BullList"/>
        <w:rPr>
          <w:rStyle w:val="normaltextrun"/>
        </w:rPr>
      </w:pPr>
      <w:r w:rsidRPr="0028155D">
        <w:rPr>
          <w:rStyle w:val="normaltextrun"/>
        </w:rPr>
        <w:t>Who will derive benefits from the solution? Who is excluded?</w:t>
      </w:r>
    </w:p>
    <w:p w:rsidR="0028155D" w:rsidRPr="0028155D" w:rsidRDefault="0028155D" w:rsidP="0028155D">
      <w:pPr>
        <w:pStyle w:val="BullList"/>
        <w:rPr>
          <w:rStyle w:val="normaltextrun"/>
        </w:rPr>
      </w:pPr>
      <w:r w:rsidRPr="0028155D">
        <w:rPr>
          <w:rStyle w:val="normaltextrun"/>
        </w:rPr>
        <w:t>Which software systems will be part of the solution? What will the interfaces between them look like?</w:t>
      </w:r>
    </w:p>
    <w:p w:rsidR="0028155D" w:rsidRPr="0028155D" w:rsidRDefault="0028155D" w:rsidP="0028155D">
      <w:pPr>
        <w:pStyle w:val="BullList"/>
        <w:rPr>
          <w:rStyle w:val="normaltextrun"/>
        </w:rPr>
      </w:pPr>
      <w:r w:rsidRPr="0028155D">
        <w:rPr>
          <w:rStyle w:val="normaltextrun"/>
        </w:rPr>
        <w:t>Where do each system’s responsibilities begin and end?</w:t>
      </w:r>
    </w:p>
    <w:p w:rsidR="0028155D" w:rsidRPr="0028155D" w:rsidRDefault="0028155D" w:rsidP="0028155D">
      <w:pPr>
        <w:pStyle w:val="BullList"/>
        <w:rPr>
          <w:rStyle w:val="normaltextrun"/>
        </w:rPr>
      </w:pPr>
      <w:r w:rsidRPr="0028155D">
        <w:rPr>
          <w:rStyle w:val="normaltextrun"/>
        </w:rPr>
        <w:t>What data sets, sources, and operations will be incorporated into the solution?</w:t>
      </w:r>
    </w:p>
    <w:p w:rsidR="0028155D" w:rsidRPr="0028155D" w:rsidRDefault="0028155D" w:rsidP="0028155D">
      <w:pPr>
        <w:pStyle w:val="BullList"/>
        <w:rPr>
          <w:rStyle w:val="normaltextrun"/>
        </w:rPr>
      </w:pPr>
      <w:r w:rsidRPr="0028155D">
        <w:rPr>
          <w:rStyle w:val="normaltextrun"/>
        </w:rPr>
        <w:t>How do we fit our solution into the rest of our universe?</w:t>
      </w:r>
    </w:p>
    <w:p w:rsidR="0090207B" w:rsidRPr="00406FF4" w:rsidRDefault="0028155D" w:rsidP="00F2122C">
      <w:pPr>
        <w:pStyle w:val="BullList"/>
        <w:rPr>
          <w:rStyle w:val="normaltextrun"/>
        </w:rPr>
      </w:pPr>
      <w:r w:rsidRPr="0028155D">
        <w:rPr>
          <w:rStyle w:val="normaltextrun"/>
        </w:rPr>
        <w:t>How do we know where to stop?</w:t>
      </w:r>
    </w:p>
    <w:sectPr w:rsidR="0090207B" w:rsidRPr="00406FF4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365C" w:rsidRDefault="0043365C">
      <w:r>
        <w:separator/>
      </w:r>
    </w:p>
  </w:endnote>
  <w:endnote w:type="continuationSeparator" w:id="0">
    <w:p w:rsidR="0043365C" w:rsidRDefault="004336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9F3" w:rsidRPr="00406FF4" w:rsidRDefault="00BA09F3" w:rsidP="00406FF4">
    <w:pPr>
      <w:pStyle w:val="Default"/>
      <w:jc w:val="center"/>
      <w:rPr>
        <w:i/>
        <w:sz w:val="22"/>
        <w:szCs w:val="22"/>
      </w:rPr>
    </w:pPr>
    <w:r w:rsidRPr="00406FF4">
      <w:rPr>
        <w:i/>
        <w:sz w:val="22"/>
        <w:szCs w:val="22"/>
      </w:rPr>
      <w:t xml:space="preserve">Copyright © 2023 by Karl Wiegers and </w:t>
    </w:r>
    <w:r w:rsidR="00406FF4" w:rsidRPr="00406FF4">
      <w:rPr>
        <w:i/>
        <w:sz w:val="22"/>
        <w:szCs w:val="22"/>
      </w:rPr>
      <w:t>Seilevel Partners,</w:t>
    </w:r>
    <w:r w:rsidRPr="00406FF4">
      <w:rPr>
        <w:i/>
        <w:sz w:val="22"/>
        <w:szCs w:val="22"/>
      </w:rPr>
      <w:t xml:space="preserve"> LP</w:t>
    </w:r>
    <w:r w:rsidR="00406FF4" w:rsidRPr="00406FF4">
      <w:rPr>
        <w:i/>
        <w:sz w:val="22"/>
        <w:szCs w:val="22"/>
      </w:rPr>
      <w:t>. Permission is granted to use and modif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365C" w:rsidRDefault="0043365C">
      <w:r>
        <w:separator/>
      </w:r>
    </w:p>
  </w:footnote>
  <w:footnote w:type="continuationSeparator" w:id="0">
    <w:p w:rsidR="0043365C" w:rsidRDefault="004336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6664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7D6AB5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60ED8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1CEE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F8E7A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35682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2202E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1CC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7DC02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65898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EF759E0"/>
    <w:multiLevelType w:val="hybridMultilevel"/>
    <w:tmpl w:val="D76009F6"/>
    <w:lvl w:ilvl="0" w:tplc="5C2C84E8">
      <w:start w:val="1"/>
      <w:numFmt w:val="bullet"/>
      <w:lvlText w:val=""/>
      <w:lvlJc w:val="left"/>
      <w:pPr>
        <w:tabs>
          <w:tab w:val="num" w:pos="0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F30462A"/>
    <w:multiLevelType w:val="multilevel"/>
    <w:tmpl w:val="FF8E7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10CC1C3C"/>
    <w:multiLevelType w:val="multilevel"/>
    <w:tmpl w:val="B698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118D7406"/>
    <w:multiLevelType w:val="multilevel"/>
    <w:tmpl w:val="D2860BDA"/>
    <w:lvl w:ilvl="0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17850911"/>
    <w:multiLevelType w:val="hybridMultilevel"/>
    <w:tmpl w:val="4AB43FBC"/>
    <w:lvl w:ilvl="0" w:tplc="F45E3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1D75555E"/>
    <w:multiLevelType w:val="multilevel"/>
    <w:tmpl w:val="8D56A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249817F3"/>
    <w:multiLevelType w:val="multilevel"/>
    <w:tmpl w:val="ED30F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26820FFD"/>
    <w:multiLevelType w:val="hybridMultilevel"/>
    <w:tmpl w:val="0FA0ADBC"/>
    <w:lvl w:ilvl="0" w:tplc="6DF84E40">
      <w:start w:val="1"/>
      <w:numFmt w:val="bullet"/>
      <w:pStyle w:val="BullLis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75D41B6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2A193859"/>
    <w:multiLevelType w:val="singleLevel"/>
    <w:tmpl w:val="67BE8056"/>
    <w:lvl w:ilvl="0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</w:abstractNum>
  <w:abstractNum w:abstractNumId="20">
    <w:nsid w:val="2BA644EB"/>
    <w:multiLevelType w:val="hybridMultilevel"/>
    <w:tmpl w:val="19F66DEC"/>
    <w:lvl w:ilvl="0" w:tplc="D09202A4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37BE2629"/>
    <w:multiLevelType w:val="multilevel"/>
    <w:tmpl w:val="67B635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2">
    <w:nsid w:val="38055E1A"/>
    <w:multiLevelType w:val="hybridMultilevel"/>
    <w:tmpl w:val="BB541878"/>
    <w:lvl w:ilvl="0" w:tplc="1F5A11A8">
      <w:start w:val="1"/>
      <w:numFmt w:val="bullet"/>
      <w:lvlText w:val="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3C0E1ED3"/>
    <w:multiLevelType w:val="multilevel"/>
    <w:tmpl w:val="74123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>
    <w:nsid w:val="40A24BD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>
    <w:nsid w:val="47CB0AA4"/>
    <w:multiLevelType w:val="singleLevel"/>
    <w:tmpl w:val="F3DA75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>
    <w:nsid w:val="54947AFD"/>
    <w:multiLevelType w:val="multilevel"/>
    <w:tmpl w:val="E9EEDBD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432" w:firstLine="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7">
    <w:nsid w:val="59C51CA7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>
    <w:nsid w:val="5AB87F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>
    <w:nsid w:val="5D1247EE"/>
    <w:multiLevelType w:val="hybridMultilevel"/>
    <w:tmpl w:val="76CAB4C4"/>
    <w:lvl w:ilvl="0" w:tplc="D85E5068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>
    <w:nsid w:val="67AE4838"/>
    <w:multiLevelType w:val="hybridMultilevel"/>
    <w:tmpl w:val="B156CF84"/>
    <w:lvl w:ilvl="0" w:tplc="60AE54F2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67E34468"/>
    <w:multiLevelType w:val="multilevel"/>
    <w:tmpl w:val="972E284A"/>
    <w:lvl w:ilvl="0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69B109D4"/>
    <w:multiLevelType w:val="multilevel"/>
    <w:tmpl w:val="64906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6AE478CD"/>
    <w:multiLevelType w:val="hybridMultilevel"/>
    <w:tmpl w:val="562A2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FD93978"/>
    <w:multiLevelType w:val="multilevel"/>
    <w:tmpl w:val="F6585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6"/>
  </w:num>
  <w:num w:numId="2">
    <w:abstractNumId w:val="25"/>
  </w:num>
  <w:num w:numId="3">
    <w:abstractNumId w:val="27"/>
  </w:num>
  <w:num w:numId="4">
    <w:abstractNumId w:val="18"/>
  </w:num>
  <w:num w:numId="5">
    <w:abstractNumId w:val="19"/>
  </w:num>
  <w:num w:numId="6">
    <w:abstractNumId w:val="20"/>
  </w:num>
  <w:num w:numId="7">
    <w:abstractNumId w:val="13"/>
  </w:num>
  <w:num w:numId="8">
    <w:abstractNumId w:val="29"/>
  </w:num>
  <w:num w:numId="9">
    <w:abstractNumId w:val="31"/>
  </w:num>
  <w:num w:numId="10">
    <w:abstractNumId w:val="14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22"/>
  </w:num>
  <w:num w:numId="22">
    <w:abstractNumId w:val="10"/>
  </w:num>
  <w:num w:numId="23">
    <w:abstractNumId w:val="28"/>
  </w:num>
  <w:num w:numId="24">
    <w:abstractNumId w:val="24"/>
  </w:num>
  <w:num w:numId="25">
    <w:abstractNumId w:val="34"/>
  </w:num>
  <w:num w:numId="26">
    <w:abstractNumId w:val="12"/>
  </w:num>
  <w:num w:numId="27">
    <w:abstractNumId w:val="23"/>
  </w:num>
  <w:num w:numId="28">
    <w:abstractNumId w:val="33"/>
  </w:num>
  <w:num w:numId="29">
    <w:abstractNumId w:val="30"/>
  </w:num>
  <w:num w:numId="30">
    <w:abstractNumId w:val="21"/>
  </w:num>
  <w:num w:numId="31">
    <w:abstractNumId w:val="16"/>
  </w:num>
  <w:num w:numId="32">
    <w:abstractNumId w:val="11"/>
  </w:num>
  <w:num w:numId="33">
    <w:abstractNumId w:val="30"/>
  </w:num>
  <w:num w:numId="34">
    <w:abstractNumId w:val="17"/>
  </w:num>
  <w:num w:numId="35">
    <w:abstractNumId w:val="32"/>
  </w:num>
  <w:num w:numId="36">
    <w:abstractNumId w:val="15"/>
  </w:num>
  <w:num w:numId="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0MDM3MTIzMjMxsDBU0lEKTi0uzszPAykwrAUAdDwoqCwAAAA="/>
    <w:docVar w:name="dgnword-docGUID" w:val="{5068B537-9443-4D79-A870-62EA83394BE3}"/>
    <w:docVar w:name="dgnword-eventsink" w:val="106921176"/>
  </w:docVars>
  <w:rsids>
    <w:rsidRoot w:val="00BA09F3"/>
    <w:rsid w:val="00000238"/>
    <w:rsid w:val="00003B4D"/>
    <w:rsid w:val="00011966"/>
    <w:rsid w:val="000136CA"/>
    <w:rsid w:val="0001520E"/>
    <w:rsid w:val="0001610A"/>
    <w:rsid w:val="0001690D"/>
    <w:rsid w:val="0003192D"/>
    <w:rsid w:val="000451B5"/>
    <w:rsid w:val="00045A2F"/>
    <w:rsid w:val="0005609F"/>
    <w:rsid w:val="00064D41"/>
    <w:rsid w:val="000729C3"/>
    <w:rsid w:val="000751F9"/>
    <w:rsid w:val="00077BC6"/>
    <w:rsid w:val="00081434"/>
    <w:rsid w:val="00081A24"/>
    <w:rsid w:val="0009124F"/>
    <w:rsid w:val="00092804"/>
    <w:rsid w:val="000A4E07"/>
    <w:rsid w:val="000B2EE9"/>
    <w:rsid w:val="000B604D"/>
    <w:rsid w:val="000B61CE"/>
    <w:rsid w:val="000B75C4"/>
    <w:rsid w:val="000D15B3"/>
    <w:rsid w:val="000D2B4B"/>
    <w:rsid w:val="000D4B1E"/>
    <w:rsid w:val="000E626E"/>
    <w:rsid w:val="00102B1D"/>
    <w:rsid w:val="00112E4D"/>
    <w:rsid w:val="00121412"/>
    <w:rsid w:val="00124E98"/>
    <w:rsid w:val="0012565C"/>
    <w:rsid w:val="00132B12"/>
    <w:rsid w:val="0015402F"/>
    <w:rsid w:val="00154FB7"/>
    <w:rsid w:val="00161B07"/>
    <w:rsid w:val="001910DE"/>
    <w:rsid w:val="001B3465"/>
    <w:rsid w:val="001B66AD"/>
    <w:rsid w:val="001B6FB3"/>
    <w:rsid w:val="001C49C3"/>
    <w:rsid w:val="001D657E"/>
    <w:rsid w:val="001D7DF8"/>
    <w:rsid w:val="001E0A3C"/>
    <w:rsid w:val="001E1542"/>
    <w:rsid w:val="001E2ACB"/>
    <w:rsid w:val="001E5604"/>
    <w:rsid w:val="002003A5"/>
    <w:rsid w:val="00202587"/>
    <w:rsid w:val="002111F0"/>
    <w:rsid w:val="00221F2F"/>
    <w:rsid w:val="00227127"/>
    <w:rsid w:val="00230221"/>
    <w:rsid w:val="00233FB4"/>
    <w:rsid w:val="00237F76"/>
    <w:rsid w:val="0024691A"/>
    <w:rsid w:val="00253E12"/>
    <w:rsid w:val="00263AA8"/>
    <w:rsid w:val="0028155D"/>
    <w:rsid w:val="0028498A"/>
    <w:rsid w:val="00296996"/>
    <w:rsid w:val="002C51C3"/>
    <w:rsid w:val="002C7C33"/>
    <w:rsid w:val="002D237F"/>
    <w:rsid w:val="002F0D72"/>
    <w:rsid w:val="002F5784"/>
    <w:rsid w:val="002F5C7A"/>
    <w:rsid w:val="003218FC"/>
    <w:rsid w:val="00323735"/>
    <w:rsid w:val="003243A5"/>
    <w:rsid w:val="00333E56"/>
    <w:rsid w:val="0034399F"/>
    <w:rsid w:val="00343F6C"/>
    <w:rsid w:val="00351638"/>
    <w:rsid w:val="003555E3"/>
    <w:rsid w:val="003567D5"/>
    <w:rsid w:val="00363F39"/>
    <w:rsid w:val="00376944"/>
    <w:rsid w:val="00383ACF"/>
    <w:rsid w:val="00383F72"/>
    <w:rsid w:val="00385DC6"/>
    <w:rsid w:val="00393F4B"/>
    <w:rsid w:val="00396845"/>
    <w:rsid w:val="003A12E0"/>
    <w:rsid w:val="003A41E9"/>
    <w:rsid w:val="003C3904"/>
    <w:rsid w:val="003D0165"/>
    <w:rsid w:val="003D03C2"/>
    <w:rsid w:val="003D2C8A"/>
    <w:rsid w:val="003D2EC5"/>
    <w:rsid w:val="003E033C"/>
    <w:rsid w:val="003E47DB"/>
    <w:rsid w:val="00406FF4"/>
    <w:rsid w:val="004120A8"/>
    <w:rsid w:val="004146FE"/>
    <w:rsid w:val="00417A3D"/>
    <w:rsid w:val="0042013B"/>
    <w:rsid w:val="0043365C"/>
    <w:rsid w:val="00435B9F"/>
    <w:rsid w:val="004453B3"/>
    <w:rsid w:val="00450D9B"/>
    <w:rsid w:val="004612E8"/>
    <w:rsid w:val="00463B30"/>
    <w:rsid w:val="00464534"/>
    <w:rsid w:val="00464ADB"/>
    <w:rsid w:val="0047501D"/>
    <w:rsid w:val="00480EEB"/>
    <w:rsid w:val="004964B4"/>
    <w:rsid w:val="004B0DD6"/>
    <w:rsid w:val="004B1B5D"/>
    <w:rsid w:val="004B3258"/>
    <w:rsid w:val="004B52EA"/>
    <w:rsid w:val="004C55A5"/>
    <w:rsid w:val="004D43A4"/>
    <w:rsid w:val="004E4AFB"/>
    <w:rsid w:val="004F0AB3"/>
    <w:rsid w:val="004F1FAC"/>
    <w:rsid w:val="00522E50"/>
    <w:rsid w:val="00524800"/>
    <w:rsid w:val="0052533F"/>
    <w:rsid w:val="00526803"/>
    <w:rsid w:val="00531D74"/>
    <w:rsid w:val="00534517"/>
    <w:rsid w:val="00546D00"/>
    <w:rsid w:val="0055059D"/>
    <w:rsid w:val="00552BEE"/>
    <w:rsid w:val="00554ED9"/>
    <w:rsid w:val="00560DCE"/>
    <w:rsid w:val="0056197C"/>
    <w:rsid w:val="00587B49"/>
    <w:rsid w:val="00592CA5"/>
    <w:rsid w:val="0059641B"/>
    <w:rsid w:val="005B234F"/>
    <w:rsid w:val="005B3D7F"/>
    <w:rsid w:val="005B6FB7"/>
    <w:rsid w:val="005C26FA"/>
    <w:rsid w:val="005D5048"/>
    <w:rsid w:val="005E5B14"/>
    <w:rsid w:val="005E7088"/>
    <w:rsid w:val="00602C90"/>
    <w:rsid w:val="00630A88"/>
    <w:rsid w:val="00645429"/>
    <w:rsid w:val="0065269D"/>
    <w:rsid w:val="00666FE9"/>
    <w:rsid w:val="00672024"/>
    <w:rsid w:val="0067220E"/>
    <w:rsid w:val="00677908"/>
    <w:rsid w:val="00680A3B"/>
    <w:rsid w:val="00686E91"/>
    <w:rsid w:val="006A5CF4"/>
    <w:rsid w:val="006A5D5A"/>
    <w:rsid w:val="006B30C4"/>
    <w:rsid w:val="006B35F5"/>
    <w:rsid w:val="006D1777"/>
    <w:rsid w:val="006D2E59"/>
    <w:rsid w:val="006D4CB7"/>
    <w:rsid w:val="006D710A"/>
    <w:rsid w:val="006E4146"/>
    <w:rsid w:val="006E6CB8"/>
    <w:rsid w:val="006F41CA"/>
    <w:rsid w:val="006F424A"/>
    <w:rsid w:val="00701735"/>
    <w:rsid w:val="00702C55"/>
    <w:rsid w:val="00704DB2"/>
    <w:rsid w:val="00705822"/>
    <w:rsid w:val="007142BA"/>
    <w:rsid w:val="007153CD"/>
    <w:rsid w:val="00730B4F"/>
    <w:rsid w:val="0073222D"/>
    <w:rsid w:val="00733D63"/>
    <w:rsid w:val="00742160"/>
    <w:rsid w:val="007426B2"/>
    <w:rsid w:val="00764D36"/>
    <w:rsid w:val="00783B84"/>
    <w:rsid w:val="00793148"/>
    <w:rsid w:val="00793A65"/>
    <w:rsid w:val="007958C9"/>
    <w:rsid w:val="0079651D"/>
    <w:rsid w:val="007C1B06"/>
    <w:rsid w:val="007C3812"/>
    <w:rsid w:val="007C5779"/>
    <w:rsid w:val="007E0234"/>
    <w:rsid w:val="0080533C"/>
    <w:rsid w:val="00817BDA"/>
    <w:rsid w:val="00817C88"/>
    <w:rsid w:val="00817D8C"/>
    <w:rsid w:val="00825100"/>
    <w:rsid w:val="00830B31"/>
    <w:rsid w:val="008326AE"/>
    <w:rsid w:val="00835E22"/>
    <w:rsid w:val="00845711"/>
    <w:rsid w:val="00845994"/>
    <w:rsid w:val="00850AB3"/>
    <w:rsid w:val="00853D2D"/>
    <w:rsid w:val="00854D6D"/>
    <w:rsid w:val="0085561E"/>
    <w:rsid w:val="00866693"/>
    <w:rsid w:val="0087734B"/>
    <w:rsid w:val="00880DB5"/>
    <w:rsid w:val="00881A92"/>
    <w:rsid w:val="00883639"/>
    <w:rsid w:val="00892F80"/>
    <w:rsid w:val="00893501"/>
    <w:rsid w:val="008A19FF"/>
    <w:rsid w:val="008A1F94"/>
    <w:rsid w:val="008A741E"/>
    <w:rsid w:val="008C03FE"/>
    <w:rsid w:val="008C5F46"/>
    <w:rsid w:val="008D2576"/>
    <w:rsid w:val="008D6C40"/>
    <w:rsid w:val="008E16FF"/>
    <w:rsid w:val="008E285F"/>
    <w:rsid w:val="008E510B"/>
    <w:rsid w:val="008E6775"/>
    <w:rsid w:val="008F32CC"/>
    <w:rsid w:val="009001EA"/>
    <w:rsid w:val="0090207B"/>
    <w:rsid w:val="00903182"/>
    <w:rsid w:val="00916922"/>
    <w:rsid w:val="009262FB"/>
    <w:rsid w:val="0093193C"/>
    <w:rsid w:val="00933F10"/>
    <w:rsid w:val="00934331"/>
    <w:rsid w:val="00944F06"/>
    <w:rsid w:val="00952E86"/>
    <w:rsid w:val="00956C9E"/>
    <w:rsid w:val="009570B1"/>
    <w:rsid w:val="00964AB5"/>
    <w:rsid w:val="00966825"/>
    <w:rsid w:val="00970EC8"/>
    <w:rsid w:val="009721BF"/>
    <w:rsid w:val="00976718"/>
    <w:rsid w:val="00980FA0"/>
    <w:rsid w:val="00986786"/>
    <w:rsid w:val="0099123D"/>
    <w:rsid w:val="009A284C"/>
    <w:rsid w:val="009A543F"/>
    <w:rsid w:val="009B5E8A"/>
    <w:rsid w:val="009C0682"/>
    <w:rsid w:val="009C25B6"/>
    <w:rsid w:val="009D27B5"/>
    <w:rsid w:val="009D4EBF"/>
    <w:rsid w:val="009D77AC"/>
    <w:rsid w:val="00A16354"/>
    <w:rsid w:val="00A17CA9"/>
    <w:rsid w:val="00A239D8"/>
    <w:rsid w:val="00A23EC5"/>
    <w:rsid w:val="00A27403"/>
    <w:rsid w:val="00A304A9"/>
    <w:rsid w:val="00A32C9A"/>
    <w:rsid w:val="00A5063C"/>
    <w:rsid w:val="00A54A4C"/>
    <w:rsid w:val="00A62498"/>
    <w:rsid w:val="00A71DE7"/>
    <w:rsid w:val="00A903A2"/>
    <w:rsid w:val="00A916A4"/>
    <w:rsid w:val="00A925C6"/>
    <w:rsid w:val="00AC1A1D"/>
    <w:rsid w:val="00AD3F35"/>
    <w:rsid w:val="00AD49F5"/>
    <w:rsid w:val="00AE2077"/>
    <w:rsid w:val="00AE6765"/>
    <w:rsid w:val="00AF1455"/>
    <w:rsid w:val="00B01BC9"/>
    <w:rsid w:val="00B036D3"/>
    <w:rsid w:val="00B06C09"/>
    <w:rsid w:val="00B11B8E"/>
    <w:rsid w:val="00B17500"/>
    <w:rsid w:val="00B22732"/>
    <w:rsid w:val="00B308A8"/>
    <w:rsid w:val="00B37054"/>
    <w:rsid w:val="00B476A8"/>
    <w:rsid w:val="00B47AD4"/>
    <w:rsid w:val="00B506D6"/>
    <w:rsid w:val="00B529F8"/>
    <w:rsid w:val="00B54CAE"/>
    <w:rsid w:val="00B61BDB"/>
    <w:rsid w:val="00B65413"/>
    <w:rsid w:val="00B84809"/>
    <w:rsid w:val="00B85A40"/>
    <w:rsid w:val="00B86088"/>
    <w:rsid w:val="00B9622D"/>
    <w:rsid w:val="00BA09F3"/>
    <w:rsid w:val="00BA7F80"/>
    <w:rsid w:val="00BB2777"/>
    <w:rsid w:val="00BB4C7E"/>
    <w:rsid w:val="00BC32DF"/>
    <w:rsid w:val="00BC5C95"/>
    <w:rsid w:val="00BC6D64"/>
    <w:rsid w:val="00BC7616"/>
    <w:rsid w:val="00C0132F"/>
    <w:rsid w:val="00C12D74"/>
    <w:rsid w:val="00C21F8B"/>
    <w:rsid w:val="00C22C3D"/>
    <w:rsid w:val="00C23E24"/>
    <w:rsid w:val="00C24D1D"/>
    <w:rsid w:val="00C30C3D"/>
    <w:rsid w:val="00C36DDA"/>
    <w:rsid w:val="00C44B03"/>
    <w:rsid w:val="00C50B3D"/>
    <w:rsid w:val="00C67AD8"/>
    <w:rsid w:val="00C731CF"/>
    <w:rsid w:val="00C74169"/>
    <w:rsid w:val="00C74DC8"/>
    <w:rsid w:val="00C8393F"/>
    <w:rsid w:val="00C83F26"/>
    <w:rsid w:val="00C92BCE"/>
    <w:rsid w:val="00CB037C"/>
    <w:rsid w:val="00CB480F"/>
    <w:rsid w:val="00CB4A08"/>
    <w:rsid w:val="00CB5651"/>
    <w:rsid w:val="00CC1C76"/>
    <w:rsid w:val="00CC5C88"/>
    <w:rsid w:val="00CC5EBB"/>
    <w:rsid w:val="00CC77C8"/>
    <w:rsid w:val="00CF06B8"/>
    <w:rsid w:val="00CF2001"/>
    <w:rsid w:val="00CF4310"/>
    <w:rsid w:val="00D02AEE"/>
    <w:rsid w:val="00D1468D"/>
    <w:rsid w:val="00D36331"/>
    <w:rsid w:val="00D407EE"/>
    <w:rsid w:val="00D46889"/>
    <w:rsid w:val="00D802F0"/>
    <w:rsid w:val="00D8781B"/>
    <w:rsid w:val="00D9260B"/>
    <w:rsid w:val="00D93646"/>
    <w:rsid w:val="00D93A27"/>
    <w:rsid w:val="00DA0856"/>
    <w:rsid w:val="00DA6C73"/>
    <w:rsid w:val="00DB28E6"/>
    <w:rsid w:val="00DB4AB1"/>
    <w:rsid w:val="00DB6932"/>
    <w:rsid w:val="00DC51F2"/>
    <w:rsid w:val="00DE0BDD"/>
    <w:rsid w:val="00DF2EB2"/>
    <w:rsid w:val="00DF3D98"/>
    <w:rsid w:val="00DF59D1"/>
    <w:rsid w:val="00DF7635"/>
    <w:rsid w:val="00E00172"/>
    <w:rsid w:val="00E008E9"/>
    <w:rsid w:val="00E009A6"/>
    <w:rsid w:val="00E12C4B"/>
    <w:rsid w:val="00E331C3"/>
    <w:rsid w:val="00E335B2"/>
    <w:rsid w:val="00E33E07"/>
    <w:rsid w:val="00E34E0E"/>
    <w:rsid w:val="00E44AFA"/>
    <w:rsid w:val="00E47774"/>
    <w:rsid w:val="00E55407"/>
    <w:rsid w:val="00E65304"/>
    <w:rsid w:val="00E6742D"/>
    <w:rsid w:val="00E70E3A"/>
    <w:rsid w:val="00E734D8"/>
    <w:rsid w:val="00E84CF8"/>
    <w:rsid w:val="00E9492D"/>
    <w:rsid w:val="00E953AC"/>
    <w:rsid w:val="00E97839"/>
    <w:rsid w:val="00EB2888"/>
    <w:rsid w:val="00EB399B"/>
    <w:rsid w:val="00EB5C65"/>
    <w:rsid w:val="00EE0332"/>
    <w:rsid w:val="00EE0DA4"/>
    <w:rsid w:val="00EE418D"/>
    <w:rsid w:val="00EF2F91"/>
    <w:rsid w:val="00EF7433"/>
    <w:rsid w:val="00F010E1"/>
    <w:rsid w:val="00F16664"/>
    <w:rsid w:val="00F2122C"/>
    <w:rsid w:val="00F35552"/>
    <w:rsid w:val="00F41A69"/>
    <w:rsid w:val="00F45525"/>
    <w:rsid w:val="00F4624A"/>
    <w:rsid w:val="00F46BCC"/>
    <w:rsid w:val="00F508C7"/>
    <w:rsid w:val="00F62FA4"/>
    <w:rsid w:val="00F6317A"/>
    <w:rsid w:val="00F635CB"/>
    <w:rsid w:val="00F71825"/>
    <w:rsid w:val="00F7205B"/>
    <w:rsid w:val="00F81D93"/>
    <w:rsid w:val="00F81E18"/>
    <w:rsid w:val="00F8203A"/>
    <w:rsid w:val="00F84942"/>
    <w:rsid w:val="00F86B1A"/>
    <w:rsid w:val="00F9582C"/>
    <w:rsid w:val="00FA081F"/>
    <w:rsid w:val="00FA21C0"/>
    <w:rsid w:val="00FA222E"/>
    <w:rsid w:val="00FA7002"/>
    <w:rsid w:val="00FB23A0"/>
    <w:rsid w:val="00FB58E5"/>
    <w:rsid w:val="00FC1A18"/>
    <w:rsid w:val="00FC32BA"/>
    <w:rsid w:val="00FC3C79"/>
    <w:rsid w:val="00FC7498"/>
    <w:rsid w:val="00FC775B"/>
    <w:rsid w:val="00FD1197"/>
    <w:rsid w:val="00FD3642"/>
    <w:rsid w:val="00FE0445"/>
    <w:rsid w:val="00FE28BD"/>
    <w:rsid w:val="00FF2BC3"/>
    <w:rsid w:val="00FF5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paragraph"/>
    <w:rsid w:val="00406FF4"/>
    <w:pPr>
      <w:numPr>
        <w:numId w:val="34"/>
      </w:numPr>
      <w:spacing w:before="0" w:beforeAutospacing="0" w:after="120" w:afterAutospacing="0"/>
      <w:jc w:val="both"/>
      <w:textAlignment w:val="baseline"/>
    </w:pPr>
    <w:rPr>
      <w:rFonts w:ascii="Arial" w:hAnsi="Arial" w:cs="Arial"/>
      <w:color w:val="00000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itle">
    <w:name w:val="Title"/>
    <w:basedOn w:val="Normal"/>
    <w:link w:val="TitleChar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Default">
    <w:name w:val="Default"/>
    <w:rsid w:val="00406F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"/>
    <w:rsid w:val="00406FF4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ltextrun">
    <w:name w:val="normaltextrun"/>
    <w:basedOn w:val="DefaultParagraphFont"/>
    <w:rsid w:val="00406FF4"/>
  </w:style>
  <w:style w:type="character" w:customStyle="1" w:styleId="eop">
    <w:name w:val="eop"/>
    <w:basedOn w:val="DefaultParagraphFont"/>
    <w:rsid w:val="00406FF4"/>
  </w:style>
  <w:style w:type="character" w:customStyle="1" w:styleId="TitleChar">
    <w:name w:val="Title Char"/>
    <w:basedOn w:val="DefaultParagraphFont"/>
    <w:link w:val="Title"/>
    <w:rsid w:val="00A304A9"/>
    <w:rPr>
      <w:rFonts w:ascii="Arial" w:hAnsi="Arial"/>
      <w:b/>
      <w:kern w:val="28"/>
      <w:sz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paragraph"/>
    <w:rsid w:val="00406FF4"/>
    <w:pPr>
      <w:numPr>
        <w:numId w:val="34"/>
      </w:numPr>
      <w:spacing w:before="0" w:beforeAutospacing="0" w:after="120" w:afterAutospacing="0"/>
      <w:jc w:val="both"/>
      <w:textAlignment w:val="baseline"/>
    </w:pPr>
    <w:rPr>
      <w:rFonts w:ascii="Arial" w:hAnsi="Arial" w:cs="Arial"/>
      <w:color w:val="00000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itle">
    <w:name w:val="Title"/>
    <w:basedOn w:val="Normal"/>
    <w:link w:val="TitleChar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Default">
    <w:name w:val="Default"/>
    <w:rsid w:val="00406F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"/>
    <w:rsid w:val="00406FF4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ltextrun">
    <w:name w:val="normaltextrun"/>
    <w:basedOn w:val="DefaultParagraphFont"/>
    <w:rsid w:val="00406FF4"/>
  </w:style>
  <w:style w:type="character" w:customStyle="1" w:styleId="eop">
    <w:name w:val="eop"/>
    <w:basedOn w:val="DefaultParagraphFont"/>
    <w:rsid w:val="00406FF4"/>
  </w:style>
  <w:style w:type="character" w:customStyle="1" w:styleId="TitleChar">
    <w:name w:val="Title Char"/>
    <w:basedOn w:val="DefaultParagraphFont"/>
    <w:link w:val="Title"/>
    <w:rsid w:val="00A304A9"/>
    <w:rPr>
      <w:rFonts w:ascii="Arial" w:hAnsi="Arial"/>
      <w:b/>
      <w:kern w:val="28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8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3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5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6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9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5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l Wiegers</dc:creator>
  <cp:lastModifiedBy>Karl Wiegers</cp:lastModifiedBy>
  <cp:revision>4</cp:revision>
  <dcterms:created xsi:type="dcterms:W3CDTF">2022-10-31T15:57:00Z</dcterms:created>
  <dcterms:modified xsi:type="dcterms:W3CDTF">2022-12-08T15:25:00Z</dcterms:modified>
</cp:coreProperties>
</file>